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A940F7" w14:textId="1D9B22B0" w:rsidR="00A40035" w:rsidRPr="002F3A84" w:rsidRDefault="00263739" w:rsidP="00A40035">
      <w:pPr>
        <w:pStyle w:val="Default"/>
        <w:jc w:val="center"/>
        <w:rPr>
          <w:rFonts w:asciiTheme="minorHAnsi" w:hAnsiTheme="minorHAnsi" w:cstheme="minorHAnsi"/>
          <w:b/>
          <w:bCs/>
          <w:i/>
          <w:iCs/>
          <w:sz w:val="44"/>
          <w:szCs w:val="44"/>
          <w:lang w:val="en-US"/>
        </w:rPr>
      </w:pPr>
      <w:r w:rsidRPr="002F3A84">
        <w:rPr>
          <w:rFonts w:asciiTheme="minorHAnsi" w:hAnsiTheme="minorHAnsi" w:cstheme="minorHAnsi"/>
          <w:b/>
          <w:bCs/>
          <w:i/>
          <w:iCs/>
          <w:sz w:val="44"/>
          <w:szCs w:val="44"/>
          <w:lang w:val="en-US"/>
        </w:rPr>
        <w:t>Documentation</w:t>
      </w:r>
    </w:p>
    <w:p w14:paraId="462DFC87" w14:textId="77777777" w:rsidR="00A40035" w:rsidRPr="002F3A84" w:rsidRDefault="00A40035" w:rsidP="00A40035">
      <w:pPr>
        <w:pStyle w:val="Default"/>
        <w:jc w:val="center"/>
        <w:rPr>
          <w:rFonts w:asciiTheme="minorHAnsi" w:hAnsiTheme="minorHAnsi" w:cstheme="minorHAnsi"/>
          <w:b/>
          <w:bCs/>
          <w:i/>
          <w:iCs/>
          <w:sz w:val="48"/>
          <w:szCs w:val="48"/>
          <w:u w:val="single"/>
        </w:rPr>
      </w:pPr>
    </w:p>
    <w:p w14:paraId="6D3D94BE" w14:textId="77777777" w:rsidR="00A40035" w:rsidRPr="002F3A84" w:rsidRDefault="00A40035" w:rsidP="00A40035">
      <w:pPr>
        <w:pStyle w:val="Default"/>
        <w:jc w:val="center"/>
        <w:rPr>
          <w:rFonts w:asciiTheme="minorHAnsi" w:hAnsiTheme="minorHAnsi" w:cstheme="minorHAnsi"/>
          <w:b/>
          <w:bCs/>
          <w:color w:val="006FC0"/>
          <w:sz w:val="28"/>
          <w:szCs w:val="28"/>
          <w:u w:val="single"/>
          <w:lang w:val="en-US"/>
        </w:rPr>
      </w:pPr>
      <w:r w:rsidRPr="002F3A84">
        <w:rPr>
          <w:rFonts w:asciiTheme="minorHAnsi" w:hAnsiTheme="minorHAnsi" w:cstheme="minorHAnsi"/>
          <w:b/>
          <w:bCs/>
          <w:color w:val="006FC0"/>
          <w:sz w:val="28"/>
          <w:szCs w:val="28"/>
          <w:u w:val="single"/>
        </w:rPr>
        <w:t>Mandatory Assignments</w:t>
      </w:r>
      <w:r w:rsidRPr="002F3A84">
        <w:rPr>
          <w:rFonts w:asciiTheme="minorHAnsi" w:hAnsiTheme="minorHAnsi" w:cstheme="minorHAnsi"/>
          <w:b/>
          <w:bCs/>
          <w:color w:val="006FC0"/>
          <w:sz w:val="28"/>
          <w:szCs w:val="28"/>
          <w:u w:val="single"/>
          <w:lang w:val="en-US"/>
        </w:rPr>
        <w:t>:</w:t>
      </w:r>
    </w:p>
    <w:p w14:paraId="6AF6F09F" w14:textId="2B2912FF" w:rsidR="00BD0A95" w:rsidRPr="002F3A84" w:rsidRDefault="00D956BE">
      <w:pPr>
        <w:rPr>
          <w:rFonts w:cstheme="minorHAnsi"/>
          <w:lang w:val="en-US"/>
        </w:rPr>
      </w:pPr>
      <w:r w:rsidRPr="002F3A84">
        <w:rPr>
          <w:rFonts w:cstheme="minorHAnsi"/>
          <w:lang w:val="en-US"/>
        </w:rPr>
        <w:t>Task</w:t>
      </w:r>
      <w:r w:rsidR="002F3A84">
        <w:rPr>
          <w:rFonts w:cstheme="minorHAnsi"/>
          <w:lang w:val="en-US"/>
        </w:rPr>
        <w:t xml:space="preserve"> </w:t>
      </w:r>
      <w:r w:rsidRPr="002F3A84">
        <w:rPr>
          <w:rFonts w:cstheme="minorHAnsi"/>
          <w:lang w:val="en-US"/>
        </w:rPr>
        <w:t>1-3:</w:t>
      </w:r>
    </w:p>
    <w:p w14:paraId="4D22CEC7" w14:textId="02D46B2F" w:rsidR="00D956BE" w:rsidRPr="002F3A84" w:rsidRDefault="00D956BE">
      <w:pPr>
        <w:rPr>
          <w:rFonts w:cstheme="minorHAnsi"/>
          <w:lang w:val="en-US"/>
        </w:rPr>
      </w:pPr>
      <w:r w:rsidRPr="002F3A84">
        <w:rPr>
          <w:rFonts w:cstheme="minorHAnsi"/>
          <w:lang w:val="en-US"/>
        </w:rPr>
        <w:t xml:space="preserve">The same explanation </w:t>
      </w:r>
      <w:r w:rsidR="00F8375A" w:rsidRPr="002F3A84">
        <w:rPr>
          <w:rFonts w:cstheme="minorHAnsi"/>
          <w:lang w:val="en-US"/>
        </w:rPr>
        <w:t>as</w:t>
      </w:r>
      <w:r w:rsidRPr="002F3A84">
        <w:rPr>
          <w:rFonts w:cstheme="minorHAnsi"/>
          <w:lang w:val="en-US"/>
        </w:rPr>
        <w:t xml:space="preserve"> </w:t>
      </w:r>
      <w:r w:rsidR="00F8375A" w:rsidRPr="002F3A84">
        <w:rPr>
          <w:rFonts w:cstheme="minorHAnsi"/>
          <w:lang w:val="en-US"/>
        </w:rPr>
        <w:t>previous HW, but the new test set.</w:t>
      </w:r>
    </w:p>
    <w:p w14:paraId="2A20A8F1" w14:textId="77777777" w:rsidR="00251B2E" w:rsidRPr="002F3A84" w:rsidRDefault="00251B2E">
      <w:pPr>
        <w:rPr>
          <w:rFonts w:cstheme="minorHAnsi"/>
          <w:lang w:val="en-US"/>
        </w:rPr>
      </w:pPr>
    </w:p>
    <w:p w14:paraId="032CD4EC" w14:textId="66AFD6E8" w:rsidR="00030194" w:rsidRPr="002F3A84" w:rsidRDefault="00030194" w:rsidP="00251B2E">
      <w:pPr>
        <w:jc w:val="center"/>
        <w:rPr>
          <w:rFonts w:cstheme="minorHAnsi"/>
          <w:b/>
          <w:bCs/>
          <w:i/>
          <w:iCs/>
          <w:u w:val="single"/>
          <w:rtl/>
          <w:lang w:val="en-US"/>
        </w:rPr>
      </w:pPr>
      <w:r w:rsidRPr="002F3A84">
        <w:rPr>
          <w:rFonts w:cstheme="minorHAnsi"/>
          <w:b/>
          <w:bCs/>
          <w:i/>
          <w:iCs/>
          <w:u w:val="single"/>
          <w:lang w:val="en-US"/>
        </w:rPr>
        <w:t>Test predication vote division in train and validation sets</w:t>
      </w:r>
    </w:p>
    <w:p w14:paraId="4528BDB2" w14:textId="77777777" w:rsidR="00030194" w:rsidRPr="002F3A84" w:rsidRDefault="00030194" w:rsidP="006916EA">
      <w:pPr>
        <w:jc w:val="center"/>
        <w:rPr>
          <w:rFonts w:cstheme="minorHAnsi"/>
          <w:lang w:val="en-US"/>
        </w:rPr>
      </w:pPr>
      <w:r w:rsidRPr="002F3A84">
        <w:rPr>
          <w:rFonts w:cstheme="minorHAnsi"/>
          <w:lang w:val="en-US"/>
        </w:rPr>
        <w:t>Real vote:</w:t>
      </w:r>
      <w:r w:rsidR="00973BBE" w:rsidRPr="002F3A84">
        <w:rPr>
          <w:rFonts w:cstheme="minorHAnsi"/>
          <w:noProof/>
          <w:lang w:val="en-US"/>
        </w:rPr>
        <w:drawing>
          <wp:inline distT="0" distB="0" distL="0" distR="0" wp14:anchorId="43536F78" wp14:editId="3D0D2E76">
            <wp:extent cx="3365297" cy="3365297"/>
            <wp:effectExtent l="0" t="0" r="6985" b="6985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79048" cy="337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3BBE" w:rsidRPr="002F3A84">
        <w:rPr>
          <w:rFonts w:cstheme="minorHAnsi"/>
          <w:noProof/>
          <w:lang w:val="en-US"/>
        </w:rPr>
        <w:drawing>
          <wp:inline distT="0" distB="0" distL="0" distR="0" wp14:anchorId="2164236C" wp14:editId="2A2DF203">
            <wp:extent cx="3043428" cy="3043428"/>
            <wp:effectExtent l="0" t="0" r="5080" b="5080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51574" cy="3051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3BBE" w:rsidRPr="002F3A84">
        <w:rPr>
          <w:rFonts w:cstheme="minorHAnsi"/>
          <w:noProof/>
        </w:rPr>
        <w:lastRenderedPageBreak/>
        <w:drawing>
          <wp:inline distT="0" distB="0" distL="0" distR="0" wp14:anchorId="42D00634" wp14:editId="62D962D6">
            <wp:extent cx="3686589" cy="2765146"/>
            <wp:effectExtent l="0" t="0" r="0" b="0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92304" cy="2769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3BBE" w:rsidRPr="002F3A84">
        <w:rPr>
          <w:rFonts w:cstheme="minorHAnsi"/>
          <w:noProof/>
        </w:rPr>
        <w:drawing>
          <wp:inline distT="0" distB="0" distL="0" distR="0" wp14:anchorId="514B39F9" wp14:editId="29ECFE19">
            <wp:extent cx="3632048" cy="2724237"/>
            <wp:effectExtent l="0" t="0" r="6985" b="0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38090" cy="2728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45328" w14:textId="77777777" w:rsidR="00030194" w:rsidRPr="002F3A84" w:rsidRDefault="00030194" w:rsidP="006916EA">
      <w:pPr>
        <w:jc w:val="center"/>
        <w:rPr>
          <w:rFonts w:cstheme="minorHAnsi"/>
          <w:noProof/>
        </w:rPr>
      </w:pPr>
    </w:p>
    <w:p w14:paraId="1B8BB5AF" w14:textId="77777777" w:rsidR="00030194" w:rsidRPr="002F3A84" w:rsidRDefault="00030194" w:rsidP="006916EA">
      <w:pPr>
        <w:jc w:val="center"/>
        <w:rPr>
          <w:rFonts w:cstheme="minorHAnsi"/>
          <w:lang w:val="en-US"/>
        </w:rPr>
      </w:pPr>
    </w:p>
    <w:p w14:paraId="2903DAC4" w14:textId="77777777" w:rsidR="00030194" w:rsidRPr="002F3A84" w:rsidRDefault="00030194" w:rsidP="006916EA">
      <w:pPr>
        <w:jc w:val="center"/>
        <w:rPr>
          <w:rFonts w:cstheme="minorHAnsi"/>
          <w:lang w:val="en-US"/>
        </w:rPr>
      </w:pPr>
    </w:p>
    <w:p w14:paraId="6CD3D932" w14:textId="77777777" w:rsidR="00030194" w:rsidRPr="002F3A84" w:rsidRDefault="00030194" w:rsidP="006916EA">
      <w:pPr>
        <w:jc w:val="center"/>
        <w:rPr>
          <w:rFonts w:cstheme="minorHAnsi"/>
          <w:lang w:val="en-US"/>
        </w:rPr>
      </w:pPr>
    </w:p>
    <w:p w14:paraId="3AE544D4" w14:textId="77777777" w:rsidR="00030194" w:rsidRPr="002F3A84" w:rsidRDefault="00030194" w:rsidP="006916EA">
      <w:pPr>
        <w:jc w:val="center"/>
        <w:rPr>
          <w:rFonts w:cstheme="minorHAnsi"/>
          <w:lang w:val="en-US"/>
        </w:rPr>
      </w:pPr>
    </w:p>
    <w:p w14:paraId="54362DF3" w14:textId="77777777" w:rsidR="00030194" w:rsidRPr="002F3A84" w:rsidRDefault="00030194" w:rsidP="006916EA">
      <w:pPr>
        <w:jc w:val="center"/>
        <w:rPr>
          <w:rFonts w:cstheme="minorHAnsi"/>
          <w:lang w:val="en-US"/>
        </w:rPr>
      </w:pPr>
    </w:p>
    <w:p w14:paraId="7DC5AE93" w14:textId="77777777" w:rsidR="00030194" w:rsidRPr="002F3A84" w:rsidRDefault="00030194" w:rsidP="006916EA">
      <w:pPr>
        <w:jc w:val="center"/>
        <w:rPr>
          <w:rFonts w:cstheme="minorHAnsi"/>
          <w:lang w:val="en-US"/>
        </w:rPr>
      </w:pPr>
    </w:p>
    <w:p w14:paraId="2CC15E93" w14:textId="77777777" w:rsidR="00030194" w:rsidRPr="002F3A84" w:rsidRDefault="00030194" w:rsidP="006916EA">
      <w:pPr>
        <w:jc w:val="center"/>
        <w:rPr>
          <w:rFonts w:cstheme="minorHAnsi"/>
          <w:lang w:val="en-US"/>
        </w:rPr>
      </w:pPr>
    </w:p>
    <w:p w14:paraId="27BD7C9C" w14:textId="77777777" w:rsidR="00030194" w:rsidRPr="002F3A84" w:rsidRDefault="00030194" w:rsidP="006916EA">
      <w:pPr>
        <w:jc w:val="center"/>
        <w:rPr>
          <w:rFonts w:cstheme="minorHAnsi"/>
          <w:lang w:val="en-US"/>
        </w:rPr>
      </w:pPr>
    </w:p>
    <w:p w14:paraId="70806C11" w14:textId="77777777" w:rsidR="00030194" w:rsidRPr="002F3A84" w:rsidRDefault="00030194" w:rsidP="006916EA">
      <w:pPr>
        <w:jc w:val="center"/>
        <w:rPr>
          <w:rFonts w:cstheme="minorHAnsi"/>
          <w:lang w:val="en-US"/>
        </w:rPr>
      </w:pPr>
    </w:p>
    <w:p w14:paraId="747C4131" w14:textId="77777777" w:rsidR="00030194" w:rsidRPr="002F3A84" w:rsidRDefault="00030194" w:rsidP="006916EA">
      <w:pPr>
        <w:jc w:val="center"/>
        <w:rPr>
          <w:rFonts w:cstheme="minorHAnsi"/>
          <w:lang w:val="en-US"/>
        </w:rPr>
      </w:pPr>
    </w:p>
    <w:p w14:paraId="6C513632" w14:textId="5DDDDD40" w:rsidR="00030194" w:rsidRPr="002F3A84" w:rsidRDefault="00030194" w:rsidP="00030194">
      <w:pPr>
        <w:jc w:val="center"/>
        <w:rPr>
          <w:rFonts w:cstheme="minorHAnsi"/>
          <w:b/>
          <w:bCs/>
          <w:i/>
          <w:iCs/>
          <w:u w:val="single"/>
          <w:lang w:val="en-US"/>
        </w:rPr>
      </w:pPr>
      <w:r w:rsidRPr="002F3A84">
        <w:rPr>
          <w:rFonts w:cstheme="minorHAnsi"/>
          <w:b/>
          <w:bCs/>
          <w:i/>
          <w:iCs/>
          <w:u w:val="single"/>
          <w:lang w:val="en-US"/>
        </w:rPr>
        <w:lastRenderedPageBreak/>
        <w:t>Predict on the new test set</w:t>
      </w:r>
    </w:p>
    <w:p w14:paraId="30290A36" w14:textId="237DC22F" w:rsidR="00030194" w:rsidRPr="002F3A84" w:rsidRDefault="00973BBE" w:rsidP="00030194">
      <w:pPr>
        <w:jc w:val="center"/>
        <w:rPr>
          <w:rFonts w:cstheme="minorHAnsi"/>
          <w:lang w:val="en-US"/>
        </w:rPr>
      </w:pPr>
      <w:r w:rsidRPr="002F3A84">
        <w:rPr>
          <w:rFonts w:cstheme="minorHAnsi"/>
          <w:noProof/>
        </w:rPr>
        <w:drawing>
          <wp:inline distT="0" distB="0" distL="0" distR="0" wp14:anchorId="2D8C26D0" wp14:editId="489886CD">
            <wp:extent cx="3196742" cy="3196742"/>
            <wp:effectExtent l="0" t="0" r="3810" b="3810"/>
            <wp:docPr id="5" name="תמונה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01536" cy="3201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AF6EE" w14:textId="7DE8A7A2" w:rsidR="00F8375A" w:rsidRPr="002F3A84" w:rsidRDefault="00814CB1" w:rsidP="006916EA">
      <w:pPr>
        <w:jc w:val="center"/>
        <w:rPr>
          <w:rFonts w:cstheme="minorHAnsi"/>
          <w:lang w:val="en-US"/>
        </w:rPr>
      </w:pPr>
      <w:r w:rsidRPr="002F3A84">
        <w:rPr>
          <w:rFonts w:cstheme="minorHAnsi"/>
          <w:noProof/>
        </w:rPr>
        <w:drawing>
          <wp:inline distT="0" distB="0" distL="0" distR="0" wp14:anchorId="7D041C45" wp14:editId="5C7D25FA">
            <wp:extent cx="3218451" cy="2414016"/>
            <wp:effectExtent l="0" t="0" r="1270" b="5715"/>
            <wp:docPr id="6" name="תמונה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40761" cy="243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3E5EA" w14:textId="5472CA45" w:rsidR="004119A1" w:rsidRPr="002F3A84" w:rsidRDefault="004119A1" w:rsidP="00A11378">
      <w:pPr>
        <w:jc w:val="center"/>
        <w:rPr>
          <w:rFonts w:cstheme="minorHAnsi"/>
          <w:b/>
          <w:bCs/>
          <w:i/>
          <w:iCs/>
          <w:rtl/>
          <w:lang w:val="en-US"/>
        </w:rPr>
      </w:pPr>
      <w:r w:rsidRPr="002F3A84">
        <w:rPr>
          <w:rFonts w:cstheme="minorHAnsi"/>
          <w:b/>
          <w:bCs/>
          <w:i/>
          <w:iCs/>
          <w:highlight w:val="yellow"/>
          <w:lang w:val="en-US"/>
        </w:rPr>
        <w:t>the winner is browns!</w:t>
      </w:r>
    </w:p>
    <w:sectPr w:rsidR="004119A1" w:rsidRPr="002F3A84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1CDBB2" w14:textId="77777777" w:rsidR="00005403" w:rsidRDefault="00005403" w:rsidP="00A40035">
      <w:pPr>
        <w:spacing w:after="0" w:line="240" w:lineRule="auto"/>
      </w:pPr>
      <w:r>
        <w:separator/>
      </w:r>
    </w:p>
  </w:endnote>
  <w:endnote w:type="continuationSeparator" w:id="0">
    <w:p w14:paraId="3882B2D8" w14:textId="77777777" w:rsidR="00005403" w:rsidRDefault="00005403" w:rsidP="00A400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C7DA8E" w14:textId="77777777" w:rsidR="00005403" w:rsidRDefault="00005403" w:rsidP="00A40035">
      <w:pPr>
        <w:spacing w:after="0" w:line="240" w:lineRule="auto"/>
      </w:pPr>
      <w:r>
        <w:separator/>
      </w:r>
    </w:p>
  </w:footnote>
  <w:footnote w:type="continuationSeparator" w:id="0">
    <w:p w14:paraId="4DA9E9BE" w14:textId="77777777" w:rsidR="00005403" w:rsidRDefault="00005403" w:rsidP="00A400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D28F2E" w14:textId="77777777" w:rsidR="00A40035" w:rsidRDefault="00A40035" w:rsidP="00A40035">
    <w:pPr>
      <w:pStyle w:val="Header"/>
    </w:pPr>
    <w:r>
      <w:t>Ilan Coronel</w:t>
    </w:r>
  </w:p>
  <w:p w14:paraId="10CB9023" w14:textId="5D613505" w:rsidR="00A40035" w:rsidRPr="00ED7241" w:rsidRDefault="00A40035" w:rsidP="00A40035">
    <w:pPr>
      <w:pStyle w:val="Header"/>
      <w:rPr>
        <w:lang w:val="en-US"/>
      </w:rPr>
    </w:pPr>
    <w:r>
      <w:rPr>
        <w:lang w:val="en-US"/>
      </w:rPr>
      <w:t xml:space="preserve">Itay </w:t>
    </w:r>
    <w:r w:rsidR="000D0CA2">
      <w:rPr>
        <w:lang w:val="en-US"/>
      </w:rPr>
      <w:t>I</w:t>
    </w:r>
    <w:r>
      <w:rPr>
        <w:lang w:val="en-US"/>
      </w:rPr>
      <w:t>sraelov</w:t>
    </w:r>
  </w:p>
  <w:p w14:paraId="6C653992" w14:textId="77777777" w:rsidR="00A40035" w:rsidRPr="00A4793C" w:rsidRDefault="00A40035" w:rsidP="00A40035">
    <w:pPr>
      <w:pStyle w:val="Header"/>
      <w:rPr>
        <w:lang w:val="en-US"/>
      </w:rPr>
    </w:pPr>
  </w:p>
  <w:p w14:paraId="16264837" w14:textId="77777777" w:rsidR="00A40035" w:rsidRPr="00A40035" w:rsidRDefault="00A40035" w:rsidP="00A4003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MTGyMDc1sTQwMDFR0lEKTi0uzszPAykwrAUAVKvhliwAAAA="/>
  </w:docVars>
  <w:rsids>
    <w:rsidRoot w:val="00794924"/>
    <w:rsid w:val="00005403"/>
    <w:rsid w:val="00030194"/>
    <w:rsid w:val="000D0CA2"/>
    <w:rsid w:val="001C7DEF"/>
    <w:rsid w:val="00251B2E"/>
    <w:rsid w:val="00263739"/>
    <w:rsid w:val="002F3A84"/>
    <w:rsid w:val="004119A1"/>
    <w:rsid w:val="0052067A"/>
    <w:rsid w:val="006916EA"/>
    <w:rsid w:val="00794924"/>
    <w:rsid w:val="00814CB1"/>
    <w:rsid w:val="00973BBE"/>
    <w:rsid w:val="00A11378"/>
    <w:rsid w:val="00A40035"/>
    <w:rsid w:val="00BD0A95"/>
    <w:rsid w:val="00BF132D"/>
    <w:rsid w:val="00D956BE"/>
    <w:rsid w:val="00F83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024A0"/>
  <w15:chartTrackingRefBased/>
  <w15:docId w15:val="{A33C2785-C73F-48B8-9304-FE0328E0A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0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035"/>
  </w:style>
  <w:style w:type="paragraph" w:styleId="Footer">
    <w:name w:val="footer"/>
    <w:basedOn w:val="Normal"/>
    <w:link w:val="FooterChar"/>
    <w:uiPriority w:val="99"/>
    <w:unhideWhenUsed/>
    <w:rsid w:val="00A400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035"/>
  </w:style>
  <w:style w:type="paragraph" w:customStyle="1" w:styleId="Default">
    <w:name w:val="Default"/>
    <w:rsid w:val="00A400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37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y israelov</dc:creator>
  <cp:keywords/>
  <dc:description/>
  <cp:lastModifiedBy>Sifodias</cp:lastModifiedBy>
  <cp:revision>14</cp:revision>
  <dcterms:created xsi:type="dcterms:W3CDTF">2020-06-26T11:24:00Z</dcterms:created>
  <dcterms:modified xsi:type="dcterms:W3CDTF">2020-07-01T14:53:00Z</dcterms:modified>
</cp:coreProperties>
</file>